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C1E3" w14:textId="2753A2D5" w:rsidR="00BD0215" w:rsidRDefault="00BD0215" w:rsidP="00BD0215">
      <w:pPr>
        <w:jc w:val="center"/>
      </w:pPr>
      <w:r>
        <w:t>Special Education Minor (2</w:t>
      </w:r>
      <w:r w:rsidR="00515AE4">
        <w:t>3</w:t>
      </w:r>
      <w:r>
        <w:t xml:space="preserve"> hours)</w:t>
      </w:r>
    </w:p>
    <w:p w14:paraId="4035DFA8" w14:textId="77777777" w:rsidR="002F6CB7" w:rsidRDefault="002F6CB7" w:rsidP="00BD0215">
      <w:pPr>
        <w:jc w:val="center"/>
      </w:pPr>
    </w:p>
    <w:p w14:paraId="6DD200BA" w14:textId="77777777" w:rsidR="00BD0215" w:rsidRDefault="00BD0215" w:rsidP="00BD0215">
      <w:r>
        <w:t>Take ALL of the Following:</w:t>
      </w:r>
    </w:p>
    <w:p w14:paraId="2C72D176" w14:textId="77777777" w:rsidR="00BD0215" w:rsidRDefault="00BD0215" w:rsidP="00BD021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020"/>
        <w:gridCol w:w="805"/>
      </w:tblGrid>
      <w:tr w:rsidR="00BD0215" w14:paraId="1BE4F9DF" w14:textId="77777777" w:rsidTr="002F6CB7">
        <w:tc>
          <w:tcPr>
            <w:tcW w:w="1525" w:type="dxa"/>
          </w:tcPr>
          <w:p w14:paraId="4BDA794D" w14:textId="77777777" w:rsidR="00BD0215" w:rsidRDefault="00BD0215" w:rsidP="00BD0215">
            <w:pPr>
              <w:jc w:val="center"/>
            </w:pPr>
            <w:r>
              <w:t>Course</w:t>
            </w:r>
          </w:p>
        </w:tc>
        <w:tc>
          <w:tcPr>
            <w:tcW w:w="7020" w:type="dxa"/>
          </w:tcPr>
          <w:p w14:paraId="176C6C39" w14:textId="77777777" w:rsidR="00BD0215" w:rsidRDefault="00BD0215" w:rsidP="00BD0215">
            <w:r>
              <w:t>Name</w:t>
            </w:r>
          </w:p>
        </w:tc>
        <w:tc>
          <w:tcPr>
            <w:tcW w:w="805" w:type="dxa"/>
          </w:tcPr>
          <w:p w14:paraId="358073BD" w14:textId="77777777" w:rsidR="00BD0215" w:rsidRDefault="00BD0215" w:rsidP="00BD0215">
            <w:r>
              <w:t>Hours</w:t>
            </w:r>
          </w:p>
        </w:tc>
      </w:tr>
      <w:tr w:rsidR="00BD0215" w14:paraId="679F1C8F" w14:textId="77777777" w:rsidTr="002F6CB7">
        <w:tc>
          <w:tcPr>
            <w:tcW w:w="1525" w:type="dxa"/>
          </w:tcPr>
          <w:p w14:paraId="3A529C2E" w14:textId="77777777" w:rsidR="00BD0215" w:rsidRDefault="00BD0215" w:rsidP="00BD0215">
            <w:r>
              <w:t>TE 204</w:t>
            </w:r>
          </w:p>
        </w:tc>
        <w:tc>
          <w:tcPr>
            <w:tcW w:w="7020" w:type="dxa"/>
          </w:tcPr>
          <w:p w14:paraId="0E3E6515" w14:textId="77777777" w:rsidR="00BD0215" w:rsidRDefault="00BD0215" w:rsidP="00BD0215">
            <w:r>
              <w:t>Growth &amp; Development/Introduction to Exceptionalities</w:t>
            </w:r>
          </w:p>
        </w:tc>
        <w:tc>
          <w:tcPr>
            <w:tcW w:w="805" w:type="dxa"/>
          </w:tcPr>
          <w:p w14:paraId="0AB89E57" w14:textId="77777777" w:rsidR="00BD0215" w:rsidRDefault="00BD0215" w:rsidP="00BD0215">
            <w:pPr>
              <w:jc w:val="center"/>
            </w:pPr>
            <w:r>
              <w:t>4</w:t>
            </w:r>
          </w:p>
        </w:tc>
      </w:tr>
      <w:tr w:rsidR="00BD0215" w14:paraId="64D434BD" w14:textId="77777777" w:rsidTr="002F6CB7">
        <w:tc>
          <w:tcPr>
            <w:tcW w:w="1525" w:type="dxa"/>
          </w:tcPr>
          <w:p w14:paraId="5E17998D" w14:textId="77777777" w:rsidR="00BD0215" w:rsidRDefault="00BD0215" w:rsidP="00BD0215">
            <w:r>
              <w:t>TESE 330</w:t>
            </w:r>
          </w:p>
        </w:tc>
        <w:tc>
          <w:tcPr>
            <w:tcW w:w="7020" w:type="dxa"/>
          </w:tcPr>
          <w:p w14:paraId="4A6A9CE0" w14:textId="77777777" w:rsidR="00BD0215" w:rsidRDefault="00BD0215" w:rsidP="00BD0215">
            <w:r>
              <w:t>Collaboration, Consultation, &amp; Co-Teaching</w:t>
            </w:r>
          </w:p>
        </w:tc>
        <w:tc>
          <w:tcPr>
            <w:tcW w:w="805" w:type="dxa"/>
          </w:tcPr>
          <w:p w14:paraId="7711115E" w14:textId="77777777" w:rsidR="00BD0215" w:rsidRDefault="00BD0215" w:rsidP="00BD0215">
            <w:pPr>
              <w:jc w:val="center"/>
            </w:pPr>
            <w:r>
              <w:t>3</w:t>
            </w:r>
          </w:p>
        </w:tc>
      </w:tr>
      <w:tr w:rsidR="00BD0215" w14:paraId="54747438" w14:textId="77777777" w:rsidTr="002F6CB7">
        <w:tc>
          <w:tcPr>
            <w:tcW w:w="1525" w:type="dxa"/>
          </w:tcPr>
          <w:p w14:paraId="3BF81E96" w14:textId="77777777" w:rsidR="00BD0215" w:rsidRDefault="00BD0215" w:rsidP="00BD0215">
            <w:r>
              <w:t>TESE 437</w:t>
            </w:r>
          </w:p>
        </w:tc>
        <w:tc>
          <w:tcPr>
            <w:tcW w:w="7020" w:type="dxa"/>
          </w:tcPr>
          <w:p w14:paraId="38BA37DC" w14:textId="77777777" w:rsidR="00BD0215" w:rsidRDefault="00BD0215" w:rsidP="00BD0215">
            <w:r>
              <w:t>Medical Aspects of Individuals with Disabilities</w:t>
            </w:r>
          </w:p>
        </w:tc>
        <w:tc>
          <w:tcPr>
            <w:tcW w:w="805" w:type="dxa"/>
          </w:tcPr>
          <w:p w14:paraId="5AFDC4D1" w14:textId="77777777" w:rsidR="00BD0215" w:rsidRDefault="00BD0215" w:rsidP="00BD0215">
            <w:pPr>
              <w:jc w:val="center"/>
            </w:pPr>
            <w:r>
              <w:t>3</w:t>
            </w:r>
          </w:p>
        </w:tc>
      </w:tr>
      <w:tr w:rsidR="00BD0215" w14:paraId="31E40586" w14:textId="77777777" w:rsidTr="002F6CB7">
        <w:tc>
          <w:tcPr>
            <w:tcW w:w="1525" w:type="dxa"/>
          </w:tcPr>
          <w:p w14:paraId="129B7092" w14:textId="77777777" w:rsidR="00BD0215" w:rsidRDefault="00BD0215" w:rsidP="00BD0215">
            <w:r>
              <w:t>TESE 461</w:t>
            </w:r>
          </w:p>
        </w:tc>
        <w:tc>
          <w:tcPr>
            <w:tcW w:w="7020" w:type="dxa"/>
          </w:tcPr>
          <w:p w14:paraId="703A5DEA" w14:textId="77777777" w:rsidR="00BD0215" w:rsidRDefault="00BD0215" w:rsidP="00BD0215">
            <w:r>
              <w:t>Legal Issues in Special Education</w:t>
            </w:r>
          </w:p>
        </w:tc>
        <w:tc>
          <w:tcPr>
            <w:tcW w:w="805" w:type="dxa"/>
          </w:tcPr>
          <w:p w14:paraId="0A31C1CA" w14:textId="77777777" w:rsidR="00BD0215" w:rsidRDefault="00BD0215" w:rsidP="00BD0215">
            <w:pPr>
              <w:jc w:val="center"/>
            </w:pPr>
            <w:r>
              <w:t>3</w:t>
            </w:r>
          </w:p>
        </w:tc>
      </w:tr>
      <w:tr w:rsidR="00BD0215" w14:paraId="44DE44DE" w14:textId="77777777" w:rsidTr="002F6CB7">
        <w:tc>
          <w:tcPr>
            <w:tcW w:w="1525" w:type="dxa"/>
          </w:tcPr>
          <w:p w14:paraId="13B4C6CA" w14:textId="0D314E1D" w:rsidR="00BD0215" w:rsidRDefault="00515AE4" w:rsidP="00BD0215">
            <w:r>
              <w:t>TESE 462</w:t>
            </w:r>
          </w:p>
        </w:tc>
        <w:tc>
          <w:tcPr>
            <w:tcW w:w="7020" w:type="dxa"/>
          </w:tcPr>
          <w:p w14:paraId="193AF672" w14:textId="5DFBE182" w:rsidR="00BD0215" w:rsidRDefault="00515AE4" w:rsidP="00BD0215">
            <w:r>
              <w:t>Assessment and IEP Development</w:t>
            </w:r>
          </w:p>
        </w:tc>
        <w:tc>
          <w:tcPr>
            <w:tcW w:w="805" w:type="dxa"/>
          </w:tcPr>
          <w:p w14:paraId="060D3CB3" w14:textId="23070F98" w:rsidR="00BD0215" w:rsidRDefault="00515AE4" w:rsidP="00BD0215">
            <w:pPr>
              <w:jc w:val="center"/>
            </w:pPr>
            <w:r>
              <w:t>4</w:t>
            </w:r>
          </w:p>
        </w:tc>
      </w:tr>
    </w:tbl>
    <w:p w14:paraId="1E04C813" w14:textId="77777777" w:rsidR="00BD0215" w:rsidRDefault="00BD0215" w:rsidP="00BD0215"/>
    <w:p w14:paraId="387C490F" w14:textId="77777777" w:rsidR="00BD0215" w:rsidRDefault="00BD0215" w:rsidP="00BD0215">
      <w:r>
        <w:t xml:space="preserve">Select </w:t>
      </w:r>
      <w:r w:rsidR="002F6CB7">
        <w:t>TWO</w:t>
      </w:r>
      <w:r>
        <w:t xml:space="preserve"> of the Following:</w:t>
      </w:r>
    </w:p>
    <w:p w14:paraId="130B9B38" w14:textId="77777777" w:rsidR="00BD0215" w:rsidRDefault="00BD0215" w:rsidP="00BD021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0"/>
        <w:gridCol w:w="7046"/>
        <w:gridCol w:w="804"/>
      </w:tblGrid>
      <w:tr w:rsidR="00BD0215" w14:paraId="27FDD0FC" w14:textId="77777777" w:rsidTr="002F6CB7">
        <w:tc>
          <w:tcPr>
            <w:tcW w:w="1500" w:type="dxa"/>
          </w:tcPr>
          <w:p w14:paraId="3F4E73DB" w14:textId="77777777" w:rsidR="00BD0215" w:rsidRDefault="00BD0215" w:rsidP="00BD0215">
            <w:pPr>
              <w:jc w:val="center"/>
            </w:pPr>
            <w:r>
              <w:t>Course</w:t>
            </w:r>
          </w:p>
        </w:tc>
        <w:tc>
          <w:tcPr>
            <w:tcW w:w="7046" w:type="dxa"/>
          </w:tcPr>
          <w:p w14:paraId="3FBF8175" w14:textId="77777777" w:rsidR="00BD0215" w:rsidRDefault="00BD0215" w:rsidP="00BD0215">
            <w:r>
              <w:t>Name</w:t>
            </w:r>
          </w:p>
        </w:tc>
        <w:tc>
          <w:tcPr>
            <w:tcW w:w="804" w:type="dxa"/>
          </w:tcPr>
          <w:p w14:paraId="30D64ABC" w14:textId="77777777" w:rsidR="00BD0215" w:rsidRDefault="00BD0215" w:rsidP="00BD0215">
            <w:r>
              <w:t>Hours</w:t>
            </w:r>
          </w:p>
        </w:tc>
      </w:tr>
      <w:tr w:rsidR="002F6CB7" w14:paraId="638E127A" w14:textId="77777777" w:rsidTr="002F6CB7">
        <w:tc>
          <w:tcPr>
            <w:tcW w:w="1500" w:type="dxa"/>
            <w:vAlign w:val="center"/>
          </w:tcPr>
          <w:p w14:paraId="2143AF44" w14:textId="77777777" w:rsidR="002F6CB7" w:rsidRPr="002F6CB7" w:rsidRDefault="002F6CB7" w:rsidP="002F6CB7">
            <w:pPr>
              <w:divId w:val="638726005"/>
              <w:rPr>
                <w:color w:val="000000" w:themeColor="text1"/>
              </w:rPr>
            </w:pPr>
            <w:r w:rsidRPr="002F6CB7">
              <w:rPr>
                <w:color w:val="000000" w:themeColor="text1"/>
              </w:rPr>
              <w:t>CDIS 210</w:t>
            </w:r>
          </w:p>
        </w:tc>
        <w:tc>
          <w:tcPr>
            <w:tcW w:w="7046" w:type="dxa"/>
            <w:vAlign w:val="center"/>
          </w:tcPr>
          <w:p w14:paraId="3CA77DB3" w14:textId="77777777" w:rsidR="002F6CB7" w:rsidRDefault="002F6CB7" w:rsidP="002F6CB7">
            <w:r>
              <w:t>Survey of Communication Disorders</w:t>
            </w:r>
          </w:p>
        </w:tc>
        <w:tc>
          <w:tcPr>
            <w:tcW w:w="804" w:type="dxa"/>
          </w:tcPr>
          <w:p w14:paraId="008E0623" w14:textId="77777777" w:rsidR="002F6CB7" w:rsidRDefault="002F6CB7" w:rsidP="002F6CB7">
            <w:pPr>
              <w:jc w:val="center"/>
            </w:pPr>
            <w:r>
              <w:t>3</w:t>
            </w:r>
          </w:p>
        </w:tc>
      </w:tr>
      <w:tr w:rsidR="002F6CB7" w14:paraId="780BA272" w14:textId="77777777" w:rsidTr="002F6CB7">
        <w:tc>
          <w:tcPr>
            <w:tcW w:w="1500" w:type="dxa"/>
            <w:vAlign w:val="center"/>
          </w:tcPr>
          <w:p w14:paraId="5C67C124" w14:textId="77777777" w:rsidR="002F6CB7" w:rsidRPr="002F6CB7" w:rsidRDefault="002F6CB7" w:rsidP="002F6CB7">
            <w:pPr>
              <w:divId w:val="1048072248"/>
              <w:rPr>
                <w:color w:val="000000" w:themeColor="text1"/>
              </w:rPr>
            </w:pPr>
            <w:r w:rsidRPr="002F6CB7">
              <w:rPr>
                <w:color w:val="000000" w:themeColor="text1"/>
              </w:rPr>
              <w:t>CDIS 413</w:t>
            </w:r>
          </w:p>
        </w:tc>
        <w:tc>
          <w:tcPr>
            <w:tcW w:w="7046" w:type="dxa"/>
            <w:vAlign w:val="center"/>
          </w:tcPr>
          <w:p w14:paraId="136959D2" w14:textId="77777777" w:rsidR="002F6CB7" w:rsidRDefault="002F6CB7" w:rsidP="002F6CB7">
            <w:r>
              <w:t>American Sign Language I</w:t>
            </w:r>
          </w:p>
        </w:tc>
        <w:tc>
          <w:tcPr>
            <w:tcW w:w="804" w:type="dxa"/>
          </w:tcPr>
          <w:p w14:paraId="4BA79BAA" w14:textId="77777777" w:rsidR="002F6CB7" w:rsidRDefault="002F6CB7" w:rsidP="002F6CB7">
            <w:pPr>
              <w:jc w:val="center"/>
            </w:pPr>
            <w:r>
              <w:t>3</w:t>
            </w:r>
          </w:p>
        </w:tc>
      </w:tr>
      <w:tr w:rsidR="002F6CB7" w14:paraId="1D260C59" w14:textId="77777777" w:rsidTr="002F6CB7">
        <w:tc>
          <w:tcPr>
            <w:tcW w:w="1500" w:type="dxa"/>
          </w:tcPr>
          <w:p w14:paraId="6FE4FBBD" w14:textId="77777777" w:rsidR="002F6CB7" w:rsidRDefault="002F6CB7" w:rsidP="002F6CB7">
            <w:pPr>
              <w:jc w:val="center"/>
            </w:pPr>
            <w:r>
              <w:t>TESE 469</w:t>
            </w:r>
          </w:p>
        </w:tc>
        <w:tc>
          <w:tcPr>
            <w:tcW w:w="7046" w:type="dxa"/>
          </w:tcPr>
          <w:p w14:paraId="3E9A6923" w14:textId="77777777" w:rsidR="002F6CB7" w:rsidRDefault="002F6CB7" w:rsidP="002F6CB7">
            <w:r>
              <w:t>Psychology &amp; Education of Gifted/Talented Learners</w:t>
            </w:r>
          </w:p>
        </w:tc>
        <w:tc>
          <w:tcPr>
            <w:tcW w:w="804" w:type="dxa"/>
          </w:tcPr>
          <w:p w14:paraId="44C037B6" w14:textId="77777777" w:rsidR="002F6CB7" w:rsidRDefault="002F6CB7" w:rsidP="002F6CB7">
            <w:pPr>
              <w:jc w:val="center"/>
            </w:pPr>
            <w:r>
              <w:t>3</w:t>
            </w:r>
          </w:p>
        </w:tc>
      </w:tr>
      <w:tr w:rsidR="002F6CB7" w14:paraId="05E4D6C4" w14:textId="77777777" w:rsidTr="002F6CB7">
        <w:tc>
          <w:tcPr>
            <w:tcW w:w="1500" w:type="dxa"/>
          </w:tcPr>
          <w:p w14:paraId="57B473E5" w14:textId="77777777" w:rsidR="002F6CB7" w:rsidRDefault="002F6CB7" w:rsidP="002F6CB7">
            <w:pPr>
              <w:jc w:val="center"/>
            </w:pPr>
            <w:r>
              <w:t>TESE 470</w:t>
            </w:r>
          </w:p>
        </w:tc>
        <w:tc>
          <w:tcPr>
            <w:tcW w:w="7046" w:type="dxa"/>
          </w:tcPr>
          <w:p w14:paraId="40CEEF8F" w14:textId="77777777" w:rsidR="002F6CB7" w:rsidRDefault="002F6CB7" w:rsidP="002F6CB7">
            <w:r>
              <w:t>Guiding the Social &amp; Emotional Development of Gifted/Talented Learners</w:t>
            </w:r>
          </w:p>
        </w:tc>
        <w:tc>
          <w:tcPr>
            <w:tcW w:w="804" w:type="dxa"/>
          </w:tcPr>
          <w:p w14:paraId="5DC912D8" w14:textId="77777777" w:rsidR="002F6CB7" w:rsidRDefault="002F6CB7" w:rsidP="002F6CB7">
            <w:pPr>
              <w:jc w:val="center"/>
            </w:pPr>
            <w:r>
              <w:t>3</w:t>
            </w:r>
          </w:p>
        </w:tc>
      </w:tr>
      <w:tr w:rsidR="00515AE4" w14:paraId="00B421F2" w14:textId="77777777" w:rsidTr="002F6CB7">
        <w:tc>
          <w:tcPr>
            <w:tcW w:w="1500" w:type="dxa"/>
          </w:tcPr>
          <w:p w14:paraId="08BCB04D" w14:textId="3F0F7C83" w:rsidR="00515AE4" w:rsidRDefault="00515AE4" w:rsidP="00515AE4">
            <w:pPr>
              <w:jc w:val="center"/>
            </w:pPr>
            <w:r>
              <w:t>TESE 479</w:t>
            </w:r>
          </w:p>
        </w:tc>
        <w:tc>
          <w:tcPr>
            <w:tcW w:w="7046" w:type="dxa"/>
          </w:tcPr>
          <w:p w14:paraId="49C4401B" w14:textId="50288B53" w:rsidR="00515AE4" w:rsidRDefault="00515AE4" w:rsidP="00515AE4">
            <w:r>
              <w:t>Teaching Social Skills to Students with Autism Spectrum Disorder</w:t>
            </w:r>
          </w:p>
        </w:tc>
        <w:tc>
          <w:tcPr>
            <w:tcW w:w="804" w:type="dxa"/>
          </w:tcPr>
          <w:p w14:paraId="08DC2640" w14:textId="3E75D1E9" w:rsidR="00515AE4" w:rsidRDefault="00515AE4" w:rsidP="00515AE4">
            <w:pPr>
              <w:jc w:val="center"/>
            </w:pPr>
            <w:r>
              <w:t>3</w:t>
            </w:r>
          </w:p>
        </w:tc>
      </w:tr>
    </w:tbl>
    <w:p w14:paraId="370FDF11" w14:textId="77777777" w:rsidR="00BD0215" w:rsidRDefault="00BD0215" w:rsidP="00BD0215"/>
    <w:p w14:paraId="76ED5C0D" w14:textId="77777777" w:rsidR="00B766AD" w:rsidRDefault="00B766AD" w:rsidP="00BD0215"/>
    <w:p w14:paraId="0AF14680" w14:textId="77777777" w:rsidR="00B766AD" w:rsidRDefault="00B766AD" w:rsidP="00BD0215"/>
    <w:p w14:paraId="652A6601" w14:textId="7C929D56" w:rsidR="00B766AD" w:rsidRDefault="00B766AD" w:rsidP="00B766AD">
      <w:pPr>
        <w:jc w:val="right"/>
      </w:pPr>
      <w:r>
        <w:t xml:space="preserve">Revised </w:t>
      </w:r>
      <w:r w:rsidR="00515AE4">
        <w:t>06</w:t>
      </w:r>
      <w:r>
        <w:t>/202</w:t>
      </w:r>
      <w:r w:rsidR="00515AE4">
        <w:t>1</w:t>
      </w:r>
    </w:p>
    <w:sectPr w:rsidR="00B766AD" w:rsidSect="00227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C3DBDD" w14:textId="77777777" w:rsidR="006D5A0F" w:rsidRDefault="006D5A0F" w:rsidP="00BD0215">
      <w:r>
        <w:separator/>
      </w:r>
    </w:p>
  </w:endnote>
  <w:endnote w:type="continuationSeparator" w:id="0">
    <w:p w14:paraId="494A3C79" w14:textId="77777777" w:rsidR="006D5A0F" w:rsidRDefault="006D5A0F" w:rsidP="00BD02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0FF23" w14:textId="77777777" w:rsidR="006D5A0F" w:rsidRDefault="006D5A0F" w:rsidP="00BD0215">
      <w:r>
        <w:separator/>
      </w:r>
    </w:p>
  </w:footnote>
  <w:footnote w:type="continuationSeparator" w:id="0">
    <w:p w14:paraId="063C0420" w14:textId="77777777" w:rsidR="006D5A0F" w:rsidRDefault="006D5A0F" w:rsidP="00BD02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W2tLC0MDS2NLBQ0lEKTi0uzszPAykwrAUAi43ypywAAAA="/>
  </w:docVars>
  <w:rsids>
    <w:rsidRoot w:val="00BD0215"/>
    <w:rsid w:val="002277AE"/>
    <w:rsid w:val="002F6CB7"/>
    <w:rsid w:val="00515AE4"/>
    <w:rsid w:val="006D5A0F"/>
    <w:rsid w:val="008862BA"/>
    <w:rsid w:val="00AD0187"/>
    <w:rsid w:val="00B766AD"/>
    <w:rsid w:val="00BD0215"/>
    <w:rsid w:val="00CA0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79DA6"/>
  <w15:chartTrackingRefBased/>
  <w15:docId w15:val="{56D0D178-7462-9945-AFB8-223F73D2D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0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F6CB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6C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08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2677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00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7224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2738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936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8353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474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2778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e S. West</dc:creator>
  <cp:keywords/>
  <dc:description/>
  <cp:lastModifiedBy>Christine Fisher</cp:lastModifiedBy>
  <cp:revision>2</cp:revision>
  <dcterms:created xsi:type="dcterms:W3CDTF">2021-06-29T15:04:00Z</dcterms:created>
  <dcterms:modified xsi:type="dcterms:W3CDTF">2021-06-29T15:04:00Z</dcterms:modified>
</cp:coreProperties>
</file>